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B0713E" w14:textId="4AB7DC14" w:rsidR="00485071" w:rsidRPr="008202AE" w:rsidRDefault="00470739">
      <w:pPr>
        <w:rPr>
          <w:b/>
          <w:bCs/>
          <w:sz w:val="28"/>
          <w:szCs w:val="28"/>
          <w:lang w:val="en-US"/>
        </w:rPr>
      </w:pPr>
      <w:r w:rsidRPr="008202AE">
        <w:rPr>
          <w:b/>
          <w:bCs/>
          <w:sz w:val="28"/>
          <w:szCs w:val="28"/>
          <w:lang w:val="en-US"/>
        </w:rPr>
        <w:t>List of deliverables:</w:t>
      </w:r>
    </w:p>
    <w:p w14:paraId="0A82CB67" w14:textId="031B9322" w:rsidR="00470739" w:rsidRDefault="00470739" w:rsidP="00470739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Java REST API Web service &amp; WebSocket server: </w:t>
      </w:r>
      <w:hyperlink r:id="rId5" w:history="1">
        <w:r w:rsidRPr="00470739">
          <w:rPr>
            <w:rStyle w:val="Hyperlink"/>
            <w:sz w:val="24"/>
            <w:szCs w:val="24"/>
            <w:lang w:val="en-US"/>
          </w:rPr>
          <w:t>https://git.fhict.nl/I4260</w:t>
        </w:r>
        <w:r w:rsidRPr="00470739">
          <w:rPr>
            <w:rStyle w:val="Hyperlink"/>
            <w:sz w:val="24"/>
            <w:szCs w:val="24"/>
            <w:lang w:val="en-US"/>
          </w:rPr>
          <w:t>6</w:t>
        </w:r>
        <w:r w:rsidRPr="00470739">
          <w:rPr>
            <w:rStyle w:val="Hyperlink"/>
            <w:sz w:val="24"/>
            <w:szCs w:val="24"/>
            <w:lang w:val="en-US"/>
          </w:rPr>
          <w:t>0/online-inventory-system</w:t>
        </w:r>
      </w:hyperlink>
    </w:p>
    <w:p w14:paraId="53E8330D" w14:textId="1BE422B0" w:rsidR="00745549" w:rsidRDefault="00745549" w:rsidP="00745549">
      <w:pPr>
        <w:pStyle w:val="ListParagraph"/>
        <w:numPr>
          <w:ilvl w:val="1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ET, POST, PUT, DELETE methods (Maturity Level 2)</w:t>
      </w:r>
    </w:p>
    <w:p w14:paraId="5F158BDF" w14:textId="72BBA021" w:rsidR="00745549" w:rsidRDefault="00745549" w:rsidP="00745549">
      <w:pPr>
        <w:pStyle w:val="ListParagraph"/>
        <w:numPr>
          <w:ilvl w:val="1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oken-based authentication and role-based authorization</w:t>
      </w:r>
    </w:p>
    <w:p w14:paraId="58C6EB6A" w14:textId="2F0BC212" w:rsidR="00470739" w:rsidRDefault="00470739" w:rsidP="00470739">
      <w:pPr>
        <w:pStyle w:val="ListParagraph"/>
        <w:numPr>
          <w:ilvl w:val="1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oth synchronous and asynchronous endpoints.</w:t>
      </w:r>
    </w:p>
    <w:p w14:paraId="55B15258" w14:textId="58D2DF5C" w:rsidR="00470739" w:rsidRDefault="00470739" w:rsidP="00470739">
      <w:pPr>
        <w:pStyle w:val="ListParagraph"/>
        <w:numPr>
          <w:ilvl w:val="1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Unit tests, integration tests (“</w:t>
      </w:r>
      <w:proofErr w:type="spellStart"/>
      <w:r w:rsidRPr="00470739">
        <w:rPr>
          <w:sz w:val="24"/>
          <w:szCs w:val="24"/>
          <w:lang w:val="en-US"/>
        </w:rPr>
        <w:t>restapi</w:t>
      </w:r>
      <w:proofErr w:type="spellEnd"/>
      <w:r w:rsidRPr="00470739">
        <w:rPr>
          <w:sz w:val="24"/>
          <w:szCs w:val="24"/>
          <w:lang w:val="en-US"/>
        </w:rPr>
        <w:t>-integration-testing</w:t>
      </w:r>
      <w:r>
        <w:rPr>
          <w:sz w:val="24"/>
          <w:szCs w:val="24"/>
          <w:lang w:val="en-US"/>
        </w:rPr>
        <w:t>” folder) &amp; acceptance tests.</w:t>
      </w:r>
    </w:p>
    <w:p w14:paraId="2CCFB4F3" w14:textId="31A18A84" w:rsidR="001A2707" w:rsidRDefault="001A2707" w:rsidP="00470739">
      <w:pPr>
        <w:pStyle w:val="ListParagraph"/>
        <w:numPr>
          <w:ilvl w:val="1"/>
          <w:numId w:val="1"/>
        </w:numPr>
        <w:rPr>
          <w:sz w:val="24"/>
          <w:szCs w:val="24"/>
          <w:lang w:val="en-US"/>
        </w:rPr>
      </w:pPr>
      <w:hyperlink r:id="rId6" w:history="1">
        <w:r w:rsidRPr="001A2707">
          <w:rPr>
            <w:rStyle w:val="Hyperlink"/>
            <w:sz w:val="24"/>
            <w:szCs w:val="24"/>
            <w:lang w:val="en-US"/>
          </w:rPr>
          <w:t>Docker integration (+ docker compose support)</w:t>
        </w:r>
      </w:hyperlink>
      <w:r>
        <w:rPr>
          <w:sz w:val="24"/>
          <w:szCs w:val="24"/>
          <w:lang w:val="en-US"/>
        </w:rPr>
        <w:t xml:space="preserve"> </w:t>
      </w:r>
    </w:p>
    <w:p w14:paraId="5085EB14" w14:textId="4D4B6124" w:rsidR="00470739" w:rsidRDefault="00470739" w:rsidP="00470739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ReactJS Frontend Application: </w:t>
      </w:r>
      <w:hyperlink r:id="rId7" w:history="1">
        <w:r w:rsidRPr="00470739">
          <w:rPr>
            <w:rStyle w:val="Hyperlink"/>
            <w:sz w:val="24"/>
            <w:szCs w:val="24"/>
            <w:lang w:val="en-US"/>
          </w:rPr>
          <w:t>https://git.fhict.nl/I426060/online-inventory-system-web</w:t>
        </w:r>
      </w:hyperlink>
    </w:p>
    <w:p w14:paraId="5FDA7E9D" w14:textId="0762EB5B" w:rsidR="00093126" w:rsidRDefault="00093126" w:rsidP="00093126">
      <w:pPr>
        <w:pStyle w:val="ListParagraph"/>
        <w:numPr>
          <w:ilvl w:val="1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uthentication/Authorization integration</w:t>
      </w:r>
    </w:p>
    <w:p w14:paraId="7A2CBEF6" w14:textId="5CB7141E" w:rsidR="00093126" w:rsidRDefault="00093126" w:rsidP="00093126">
      <w:pPr>
        <w:pStyle w:val="ListParagraph"/>
        <w:numPr>
          <w:ilvl w:val="1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tatistics page</w:t>
      </w:r>
      <w:r w:rsidR="00EA2A36">
        <w:rPr>
          <w:sz w:val="24"/>
          <w:szCs w:val="24"/>
          <w:lang w:val="en-US"/>
        </w:rPr>
        <w:t xml:space="preserve"> (</w:t>
      </w:r>
      <w:r w:rsidR="00EA2A36" w:rsidRPr="00DD7BE6">
        <w:rPr>
          <w:rFonts w:cstheme="minorHAnsi"/>
          <w:sz w:val="24"/>
          <w:szCs w:val="24"/>
          <w:shd w:val="clear" w:color="auto" w:fill="FFFFFF"/>
        </w:rPr>
        <w:t>Retrieval of detailed/aggregated data</w:t>
      </w:r>
      <w:r w:rsidR="00EA2A36">
        <w:rPr>
          <w:rFonts w:cstheme="minorHAnsi"/>
          <w:sz w:val="24"/>
          <w:szCs w:val="24"/>
          <w:shd w:val="clear" w:color="auto" w:fill="FFFFFF"/>
        </w:rPr>
        <w:t>)</w:t>
      </w:r>
    </w:p>
    <w:p w14:paraId="6A0F0ED3" w14:textId="748549C5" w:rsidR="00093126" w:rsidRDefault="00093126" w:rsidP="00093126">
      <w:pPr>
        <w:pStyle w:val="ListParagraph"/>
        <w:numPr>
          <w:ilvl w:val="1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iltering options (Search bar, sorting, checkbox)</w:t>
      </w:r>
    </w:p>
    <w:p w14:paraId="6A135DC7" w14:textId="7054A189" w:rsidR="00093126" w:rsidRDefault="00745549" w:rsidP="00093126">
      <w:pPr>
        <w:pStyle w:val="ListParagraph"/>
        <w:numPr>
          <w:ilvl w:val="1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synchronous methods</w:t>
      </w:r>
      <w:r w:rsidR="00EA2A36">
        <w:rPr>
          <w:sz w:val="24"/>
          <w:szCs w:val="24"/>
          <w:lang w:val="en-US"/>
        </w:rPr>
        <w:t xml:space="preserve"> (Retrieval of data through HTTP protocol)</w:t>
      </w:r>
    </w:p>
    <w:p w14:paraId="06A1EC59" w14:textId="3D3040FF" w:rsidR="00093126" w:rsidRDefault="00093126" w:rsidP="00093126">
      <w:pPr>
        <w:pStyle w:val="ListParagraph"/>
        <w:numPr>
          <w:ilvl w:val="1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hat room</w:t>
      </w:r>
      <w:r w:rsidR="00EA2A36">
        <w:rPr>
          <w:sz w:val="24"/>
          <w:szCs w:val="24"/>
          <w:lang w:val="en-US"/>
        </w:rPr>
        <w:t xml:space="preserve"> (WebSocket integration)</w:t>
      </w:r>
    </w:p>
    <w:p w14:paraId="7F3A4AB4" w14:textId="2F08F52D" w:rsidR="001A2707" w:rsidRDefault="001A2707" w:rsidP="001A2707">
      <w:pPr>
        <w:pStyle w:val="ListParagraph"/>
        <w:numPr>
          <w:ilvl w:val="1"/>
          <w:numId w:val="1"/>
        </w:numPr>
        <w:rPr>
          <w:sz w:val="24"/>
          <w:szCs w:val="24"/>
          <w:lang w:val="en-US"/>
        </w:rPr>
      </w:pPr>
      <w:hyperlink r:id="rId8" w:history="1">
        <w:r w:rsidRPr="001A2707">
          <w:rPr>
            <w:rStyle w:val="Hyperlink"/>
            <w:sz w:val="24"/>
            <w:szCs w:val="24"/>
            <w:lang w:val="en-US"/>
          </w:rPr>
          <w:t>Docker integration (+ docker compose support)</w:t>
        </w:r>
      </w:hyperlink>
    </w:p>
    <w:p w14:paraId="05B297C4" w14:textId="41D9614C" w:rsidR="00064482" w:rsidRPr="001A2707" w:rsidRDefault="00064482" w:rsidP="00064482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Jira board: </w:t>
      </w:r>
      <w:hyperlink r:id="rId9" w:history="1">
        <w:r w:rsidRPr="00064482">
          <w:rPr>
            <w:rStyle w:val="Hyperlink"/>
            <w:sz w:val="24"/>
            <w:szCs w:val="24"/>
            <w:lang w:val="en-US"/>
          </w:rPr>
          <w:t>https://mrgeorgiev.atlassian.net/jira/software/projects/OI/boards/1</w:t>
        </w:r>
      </w:hyperlink>
    </w:p>
    <w:p w14:paraId="18673F03" w14:textId="28A05440" w:rsidR="00E17B36" w:rsidRDefault="00E17B36" w:rsidP="00E17B36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Design </w:t>
      </w:r>
      <w:r w:rsidR="00AB78FC">
        <w:rPr>
          <w:sz w:val="24"/>
          <w:szCs w:val="24"/>
          <w:lang w:val="en-US"/>
        </w:rPr>
        <w:t>D</w:t>
      </w:r>
      <w:r>
        <w:rPr>
          <w:sz w:val="24"/>
          <w:szCs w:val="24"/>
          <w:lang w:val="en-US"/>
        </w:rPr>
        <w:t>ocument</w:t>
      </w:r>
    </w:p>
    <w:p w14:paraId="5F3D87D6" w14:textId="16E19A00" w:rsidR="00E17B36" w:rsidRPr="00E17B36" w:rsidRDefault="0020760B" w:rsidP="00E17B36">
      <w:pPr>
        <w:pStyle w:val="ListParagraph"/>
        <w:numPr>
          <w:ilvl w:val="1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ncludes the following: a</w:t>
      </w:r>
      <w:r w:rsidR="00E17B36">
        <w:rPr>
          <w:sz w:val="24"/>
          <w:szCs w:val="24"/>
          <w:lang w:val="en-US"/>
        </w:rPr>
        <w:t xml:space="preserve">rchitecture models, </w:t>
      </w:r>
      <w:r>
        <w:rPr>
          <w:sz w:val="24"/>
          <w:szCs w:val="24"/>
          <w:lang w:val="en-US"/>
        </w:rPr>
        <w:t>t</w:t>
      </w:r>
      <w:r w:rsidR="00E17B36">
        <w:rPr>
          <w:sz w:val="24"/>
          <w:szCs w:val="24"/>
          <w:lang w:val="en-US"/>
        </w:rPr>
        <w:t>est plan</w:t>
      </w:r>
      <w:r>
        <w:rPr>
          <w:sz w:val="24"/>
          <w:szCs w:val="24"/>
          <w:lang w:val="en-US"/>
        </w:rPr>
        <w:t xml:space="preserve"> &amp; test strategy</w:t>
      </w:r>
      <w:r w:rsidR="00E17B36">
        <w:rPr>
          <w:sz w:val="24"/>
          <w:szCs w:val="24"/>
          <w:lang w:val="en-US"/>
        </w:rPr>
        <w:t xml:space="preserve">, CI workflow diagram, design </w:t>
      </w:r>
      <w:r>
        <w:rPr>
          <w:sz w:val="24"/>
          <w:szCs w:val="24"/>
          <w:lang w:val="en-US"/>
        </w:rPr>
        <w:t xml:space="preserve">&amp; security </w:t>
      </w:r>
      <w:r w:rsidR="00E17B36">
        <w:rPr>
          <w:sz w:val="24"/>
          <w:szCs w:val="24"/>
          <w:lang w:val="en-US"/>
        </w:rPr>
        <w:t xml:space="preserve">decisions, </w:t>
      </w:r>
      <w:r>
        <w:rPr>
          <w:sz w:val="24"/>
          <w:szCs w:val="24"/>
          <w:lang w:val="en-US"/>
        </w:rPr>
        <w:t>development trends, etc</w:t>
      </w:r>
      <w:r w:rsidR="00E17B36">
        <w:rPr>
          <w:sz w:val="24"/>
          <w:szCs w:val="24"/>
          <w:lang w:val="en-US"/>
        </w:rPr>
        <w:t>.</w:t>
      </w:r>
      <w:r w:rsidR="00E17B36" w:rsidRPr="00E17B36">
        <w:rPr>
          <w:sz w:val="24"/>
          <w:szCs w:val="24"/>
          <w:lang w:val="en-US"/>
        </w:rPr>
        <w:t xml:space="preserve"> </w:t>
      </w:r>
    </w:p>
    <w:p w14:paraId="50A84B0F" w14:textId="63C344C2" w:rsidR="00E17B36" w:rsidRDefault="00E17B36" w:rsidP="001A2707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OWASP </w:t>
      </w:r>
      <w:r w:rsidR="00AB78FC">
        <w:rPr>
          <w:sz w:val="24"/>
          <w:szCs w:val="24"/>
          <w:lang w:val="en-US"/>
        </w:rPr>
        <w:t>R</w:t>
      </w:r>
      <w:r>
        <w:rPr>
          <w:sz w:val="24"/>
          <w:szCs w:val="24"/>
          <w:lang w:val="en-US"/>
        </w:rPr>
        <w:t>eport</w:t>
      </w:r>
    </w:p>
    <w:p w14:paraId="5531AB41" w14:textId="08D509FC" w:rsidR="00AB78FC" w:rsidRDefault="00AB78FC" w:rsidP="001A2707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UX Feedback Report</w:t>
      </w:r>
    </w:p>
    <w:p w14:paraId="6FECC1B7" w14:textId="79A1616A" w:rsidR="00AB78FC" w:rsidRDefault="00AB78FC" w:rsidP="001A2707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roject plan</w:t>
      </w:r>
    </w:p>
    <w:p w14:paraId="3F23161F" w14:textId="27591A04" w:rsidR="00592635" w:rsidRDefault="00592635" w:rsidP="001A2707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ndividual and group track feedback reports</w:t>
      </w:r>
      <w:r w:rsidR="00881963">
        <w:rPr>
          <w:sz w:val="24"/>
          <w:szCs w:val="24"/>
          <w:lang w:val="en-US"/>
        </w:rPr>
        <w:t xml:space="preserve"> (including peer reviews)</w:t>
      </w:r>
    </w:p>
    <w:p w14:paraId="0633AAB4" w14:textId="5CD21ACA" w:rsidR="00950BA0" w:rsidRPr="00D1126E" w:rsidRDefault="00950BA0" w:rsidP="00D1126E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roup project: Project plan &amp; Architecture document</w:t>
      </w:r>
    </w:p>
    <w:sectPr w:rsidR="00950BA0" w:rsidRPr="00D1126E" w:rsidSect="00CC09E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8806D4"/>
    <w:multiLevelType w:val="hybridMultilevel"/>
    <w:tmpl w:val="301ADB38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3NDO0MLc0MLA0tTRW0lEKTi0uzszPAykwrAUAztSWfSwAAAA="/>
  </w:docVars>
  <w:rsids>
    <w:rsidRoot w:val="00F56F64"/>
    <w:rsid w:val="00064482"/>
    <w:rsid w:val="00093126"/>
    <w:rsid w:val="000D3D6D"/>
    <w:rsid w:val="001A2707"/>
    <w:rsid w:val="0020760B"/>
    <w:rsid w:val="00470739"/>
    <w:rsid w:val="00485071"/>
    <w:rsid w:val="00592635"/>
    <w:rsid w:val="00745549"/>
    <w:rsid w:val="008202AE"/>
    <w:rsid w:val="00881963"/>
    <w:rsid w:val="00950BA0"/>
    <w:rsid w:val="00A77E79"/>
    <w:rsid w:val="00AB78FC"/>
    <w:rsid w:val="00CC09E7"/>
    <w:rsid w:val="00D1126E"/>
    <w:rsid w:val="00E17B36"/>
    <w:rsid w:val="00E97CEA"/>
    <w:rsid w:val="00EA2A36"/>
    <w:rsid w:val="00F56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4ECA4A7"/>
  <w15:chartTrackingRefBased/>
  <w15:docId w15:val="{7510589F-8F24-4DC9-8E1A-5D384E10F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07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707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073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07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ub.docker.com/repository/docker/dividebynone/online-inventory-reac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.fhict.nl/I426060/online-inventory-system-we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hub.docker.com/repository/docker/dividebynone/java-restapi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git.fhict.nl/I426060/online-inventory-syste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rgeorgiev.atlassian.net/jira/software/projects/OI/boards/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39</Words>
  <Characters>1363</Characters>
  <Application>Microsoft Office Word</Application>
  <DocSecurity>0</DocSecurity>
  <Lines>11</Lines>
  <Paragraphs>3</Paragraphs>
  <ScaleCrop>false</ScaleCrop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Georgiev</dc:creator>
  <cp:keywords/>
  <dc:description/>
  <cp:lastModifiedBy>Martin Georgiev</cp:lastModifiedBy>
  <cp:revision>56</cp:revision>
  <dcterms:created xsi:type="dcterms:W3CDTF">2021-01-22T13:36:00Z</dcterms:created>
  <dcterms:modified xsi:type="dcterms:W3CDTF">2021-01-22T14:05:00Z</dcterms:modified>
</cp:coreProperties>
</file>